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trong interest in the Project Manager position at your esteemed organization in Venezuela, Caracas. As a highly motivated and results-driven professional with over [X years] of experience in managing complex projects across diverse industries, I am eager to contribute my expertise to support your company's goals while adapting to the unique challenges and opportunities present in this dynamic region.</w:t>
      </w:r>
    </w:p>
    <w:p>
      <w:pPr>
        <w:pStyle w:val="BodyText"/>
      </w:pPr>
      <w:r>
        <w:t xml:space="preserve">My career as a Project Manager has been defined by a commitment to excellence, innovation, and the ability to deliver projects on time and within budget. I have successfully led teams of up to [X members] in environments ranging from corporate offices to remote locations, ensuring seamless coordination between stakeholders, internal departments, and external partners. My experience spans [list industries if applicable], where I have consistently demonstrated my ability to navigate logistical complexities, manage risks effectively, and align project outcomes with strategic objectives.</w:t>
      </w:r>
    </w:p>
    <w:bookmarkStart w:id="20" w:name="X4ddc7576d39ffb03cb9573bbdb2e4193b5128b1"/>
    <w:p>
      <w:pPr>
        <w:pStyle w:val="Heading2"/>
      </w:pPr>
      <w:r>
        <w:t xml:space="preserve">Understanding the Context of Venezuela Caracas</w:t>
      </w:r>
    </w:p>
    <w:p>
      <w:pPr>
        <w:pStyle w:val="FirstParagraph"/>
      </w:pPr>
      <w:r>
        <w:t xml:space="preserve">Having closely followed the evolving business landscape in Venezuela Caracas, I am deeply aware of the unique challenges and opportunities that define this region. The economic and political environment here demands a project manager who is not only technically proficient but also adaptable, resourceful, and culturally attuned. My background in managing projects under uncertain conditions has prepared me to thrive in such an environment.</w:t>
      </w:r>
    </w:p>
    <w:p>
      <w:pPr>
        <w:pStyle w:val="BodyText"/>
      </w:pPr>
      <w:r>
        <w:t xml:space="preserve">In Venezuela Caracas, where infrastructure development, public services, and private sector initiatives require meticulous planning and execution, my skills in [specific skills like stakeholder management, budget allocation, or cross-functional team leadership] would be invaluable. I understand the importance of building trust with local partners and navigating regulatory frameworks that are often subject to change. My ability to communicate effectively in both Spanish and English further strengthens my capacity to collaborate with diverse stakeholders in this region.</w:t>
      </w:r>
    </w:p>
    <w:bookmarkEnd w:id="20"/>
    <w:bookmarkStart w:id="21" w:name="X2ad649aadcbb241bcb0077e44bc02fb37d33f3a"/>
    <w:p>
      <w:pPr>
        <w:pStyle w:val="Heading2"/>
      </w:pPr>
      <w:r>
        <w:t xml:space="preserve">Professional Expertise as a Project Manager</w:t>
      </w:r>
    </w:p>
    <w:p>
      <w:pPr>
        <w:pStyle w:val="FirstParagraph"/>
      </w:pPr>
      <w:r>
        <w:t xml:space="preserve">As a Project Manager, I have consistently delivered projects that align with organizational goals while exceeding client expectations. My approach combines rigorous planning, proactive risk management, and a strong focus on team collaboration. For instance, in my previous role at [previous company], I led the implementation of a [specific project name], which involved coordinating with 15+ teams across multiple time zones and achieving a 20% reduction in delivery timelines. This experience honed my ability to balance competing priorities and maintain high standards of quality.</w:t>
      </w:r>
    </w:p>
    <w:p>
      <w:pPr>
        <w:pStyle w:val="BodyText"/>
      </w:pPr>
      <w:r>
        <w:t xml:space="preserve">I am particularly proud of my work in [specific project or achievement, e.g., "developing a sustainable supply chain solution for a multinational corporation"]. This project required navigating complex regulatory requirements, managing cross-cultural teams, and ensuring compliance with local laws. My leadership was instrumental in securing the project's success and earning recognition from senior executives. These accomplishments reflect my dedication to fostering innovation and driving measurable outcomes.</w:t>
      </w:r>
    </w:p>
    <w:p>
      <w:pPr>
        <w:pStyle w:val="BodyText"/>
      </w:pPr>
      <w:r>
        <w:t xml:space="preserve">My technical skills include proficiency in project management methodologies such as Agile, Waterfall, and Scrum, as well as tools like Microsoft Project, Jira, and Trello. I am also experienced in financial planning and budgeting, with a track record of optimizing resource allocation to maximize ROI. In Venezuela Caracas, where cost efficiency is critical due to economic constraints, these skills would allow me to contribute immediately while ensuring sustainable project growth.</w:t>
      </w:r>
    </w:p>
    <w:bookmarkEnd w:id="21"/>
    <w:bookmarkStart w:id="22" w:name="why-venezuela-caracas"/>
    <w:p>
      <w:pPr>
        <w:pStyle w:val="Heading2"/>
      </w:pPr>
      <w:r>
        <w:t xml:space="preserve">Why Venezuela Caracas?</w:t>
      </w:r>
    </w:p>
    <w:p>
      <w:pPr>
        <w:pStyle w:val="FirstParagraph"/>
      </w:pPr>
      <w:r>
        <w:t xml:space="preserve">What draws me to the Project Manager role in Venezuela Caracas is the opportunity to make a meaningful impact in a region that is both resilient and full of potential. I am inspired by the entrepreneurial spirit of local businesses and the determination of communities to overcome challenges. My goal as a Project Manager is not just to execute projects but to empower teams, foster collaboration, and create long-term value for stakeholders.</w:t>
      </w:r>
    </w:p>
    <w:p>
      <w:pPr>
        <w:pStyle w:val="BodyText"/>
      </w:pPr>
      <w:r>
        <w:t xml:space="preserve">I have always believed that successful project management requires more than technical expertise—it demands empathy, adaptability, and a deep respect for local culture. In Venezuela Caracas, where the business environment is shaped by a blend of tradition and modernity, I am confident that my background in cross-cultural collaboration and problem-solving will allow me to thrive. I am also eager to contribute my knowledge of global best practices while learning from the unique approaches taken in this region.</w:t>
      </w:r>
    </w:p>
    <w:bookmarkEnd w:id="22"/>
    <w:bookmarkStart w:id="23" w:name="conclusion"/>
    <w:p>
      <w:pPr>
        <w:pStyle w:val="Heading2"/>
      </w:pPr>
      <w:r>
        <w:t xml:space="preserve">Conclusion</w:t>
      </w:r>
    </w:p>
    <w:p>
      <w:pPr>
        <w:pStyle w:val="FirstParagraph"/>
      </w:pPr>
      <w:r>
        <w:t xml:space="preserve">Thank you for considering my application for the Project Manager position in Venezuela Caracas. I am excited about the possibility of contributing to your organization's success and am confident that my experience, skills, and passion for project management align with your needs. I would welcome the opportunity to discuss how I can add value to your team and support your mission in this vibrant city.</w:t>
      </w:r>
    </w:p>
    <w:p>
      <w:pPr>
        <w:pStyle w:val="BodyText"/>
      </w:pPr>
      <w:r>
        <w:t xml:space="preserve">Please feel free to contact me at [your phone number] or [your email address] at your earliest convenience. I look forward to the possibility of working together and making a positive impact in Venezuela Caraca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dc:title>
  <dc:creator/>
  <cp:keywords/>
  <dcterms:created xsi:type="dcterms:W3CDTF">2025-12-11T10:40:30Z</dcterms:created>
  <dcterms:modified xsi:type="dcterms:W3CDTF">2025-12-11T10:40:30Z</dcterms:modified>
</cp:coreProperties>
</file>

<file path=docProps/custom.xml><?xml version="1.0" encoding="utf-8"?>
<Properties xmlns="http://schemas.openxmlformats.org/officeDocument/2006/custom-properties" xmlns:vt="http://schemas.openxmlformats.org/officeDocument/2006/docPropsVTypes"/>
</file>